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E8122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1A7CE67F" w14:textId="77777777" w:rsidR="00A22A1E" w:rsidRPr="00D37511" w:rsidRDefault="005D4281" w:rsidP="00A22A1E">
      <w:pPr>
        <w:overflowPunct w:val="0"/>
        <w:autoSpaceDE w:val="0"/>
        <w:autoSpaceDN w:val="0"/>
        <w:adjustRightInd w:val="0"/>
        <w:ind w:left="2265" w:hanging="2265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İşin </w:t>
      </w:r>
      <w:proofErr w:type="gramStart"/>
      <w:r w:rsidRPr="00D37511">
        <w:rPr>
          <w:rFonts w:ascii="Times New Roman" w:hAnsi="Times New Roman"/>
          <w:sz w:val="24"/>
          <w:szCs w:val="24"/>
        </w:rPr>
        <w:t xml:space="preserve">Adı </w:t>
      </w:r>
      <w:r w:rsidR="00A22A1E" w:rsidRPr="00D37511">
        <w:rPr>
          <w:rFonts w:ascii="Times New Roman" w:hAnsi="Times New Roman"/>
          <w:sz w:val="24"/>
          <w:szCs w:val="24"/>
        </w:rPr>
        <w:t>:</w:t>
      </w:r>
      <w:proofErr w:type="gramEnd"/>
      <w:r w:rsidR="00A22A1E" w:rsidRPr="00D37511">
        <w:rPr>
          <w:rFonts w:ascii="Times New Roman" w:hAnsi="Times New Roman"/>
          <w:sz w:val="24"/>
          <w:szCs w:val="24"/>
        </w:rPr>
        <w:t xml:space="preserve"> </w:t>
      </w:r>
    </w:p>
    <w:p w14:paraId="44A35467" w14:textId="77777777" w:rsidR="00A22A1E" w:rsidRPr="00D37511" w:rsidRDefault="005D4281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Firma </w:t>
      </w:r>
      <w:proofErr w:type="gramStart"/>
      <w:r w:rsidRPr="00D37511">
        <w:rPr>
          <w:rFonts w:ascii="Times New Roman" w:hAnsi="Times New Roman"/>
          <w:sz w:val="24"/>
          <w:szCs w:val="24"/>
        </w:rPr>
        <w:t xml:space="preserve">Adı </w:t>
      </w:r>
      <w:r w:rsidR="00A22A1E" w:rsidRPr="00D37511">
        <w:rPr>
          <w:rFonts w:ascii="Times New Roman" w:hAnsi="Times New Roman"/>
          <w:sz w:val="24"/>
          <w:szCs w:val="24"/>
        </w:rPr>
        <w:t>:</w:t>
      </w:r>
      <w:proofErr w:type="gramEnd"/>
      <w:r w:rsidR="00A22A1E" w:rsidRPr="00D37511">
        <w:rPr>
          <w:rFonts w:ascii="Times New Roman" w:hAnsi="Times New Roman"/>
          <w:sz w:val="24"/>
          <w:szCs w:val="24"/>
        </w:rPr>
        <w:t xml:space="preserve"> </w:t>
      </w:r>
    </w:p>
    <w:p w14:paraId="48E9CB15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Fatura Tarihi: </w:t>
      </w:r>
    </w:p>
    <w:p w14:paraId="4C20D266" w14:textId="77777777" w:rsidR="00A22A1E" w:rsidRPr="00D37511" w:rsidRDefault="005D4281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Fatura </w:t>
      </w:r>
      <w:proofErr w:type="gramStart"/>
      <w:r w:rsidRPr="00D37511">
        <w:rPr>
          <w:rFonts w:ascii="Times New Roman" w:hAnsi="Times New Roman"/>
          <w:sz w:val="24"/>
          <w:szCs w:val="24"/>
        </w:rPr>
        <w:t>Numarası</w:t>
      </w:r>
      <w:r w:rsidR="00A22A1E" w:rsidRPr="00D37511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="00A22A1E" w:rsidRPr="00D37511">
        <w:rPr>
          <w:rFonts w:ascii="Times New Roman" w:hAnsi="Times New Roman"/>
          <w:sz w:val="24"/>
          <w:szCs w:val="24"/>
        </w:rPr>
        <w:t xml:space="preserve"> </w:t>
      </w:r>
    </w:p>
    <w:p w14:paraId="223470DE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Fatura Toplam Tutarı</w:t>
      </w:r>
    </w:p>
    <w:p w14:paraId="50DAB802" w14:textId="77777777" w:rsidR="00A22A1E" w:rsidRPr="00D37511" w:rsidRDefault="005D4281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(KDV Dahil</w:t>
      </w:r>
      <w:proofErr w:type="gramStart"/>
      <w:r w:rsidRPr="00D37511">
        <w:rPr>
          <w:rFonts w:ascii="Times New Roman" w:hAnsi="Times New Roman"/>
          <w:sz w:val="24"/>
          <w:szCs w:val="24"/>
        </w:rPr>
        <w:t>)</w:t>
      </w:r>
      <w:r w:rsidR="00A22A1E" w:rsidRPr="00D37511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="00A22A1E" w:rsidRPr="00D37511">
        <w:rPr>
          <w:rFonts w:ascii="Times New Roman" w:hAnsi="Times New Roman"/>
          <w:sz w:val="24"/>
          <w:szCs w:val="24"/>
        </w:rPr>
        <w:t xml:space="preserve"> </w:t>
      </w:r>
    </w:p>
    <w:p w14:paraId="71D209E1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 xml:space="preserve">Teslim </w:t>
      </w:r>
      <w:proofErr w:type="gramStart"/>
      <w:r w:rsidRPr="00D37511">
        <w:rPr>
          <w:rFonts w:ascii="Times New Roman" w:hAnsi="Times New Roman"/>
          <w:sz w:val="24"/>
          <w:szCs w:val="24"/>
        </w:rPr>
        <w:t>Tarihi :</w:t>
      </w:r>
      <w:proofErr w:type="gramEnd"/>
      <w:r w:rsidRPr="00D37511">
        <w:rPr>
          <w:rFonts w:ascii="Times New Roman" w:hAnsi="Times New Roman"/>
          <w:sz w:val="24"/>
          <w:szCs w:val="24"/>
        </w:rPr>
        <w:t xml:space="preserve"> </w:t>
      </w:r>
    </w:p>
    <w:p w14:paraId="21D1DED2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0B5DEF4A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2DB1AAEC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tbl>
      <w:tblPr>
        <w:tblStyle w:val="TabloKlavuzu1"/>
        <w:tblW w:w="0" w:type="auto"/>
        <w:tblInd w:w="38" w:type="dxa"/>
        <w:tblLayout w:type="fixed"/>
        <w:tblLook w:val="00A0" w:firstRow="1" w:lastRow="0" w:firstColumn="1" w:lastColumn="0" w:noHBand="0" w:noVBand="0"/>
      </w:tblPr>
      <w:tblGrid>
        <w:gridCol w:w="779"/>
        <w:gridCol w:w="3504"/>
        <w:gridCol w:w="1098"/>
        <w:gridCol w:w="1937"/>
        <w:gridCol w:w="1930"/>
      </w:tblGrid>
      <w:tr w:rsidR="00A22A1E" w:rsidRPr="00D37511" w14:paraId="0BF07A7D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13F6ECB0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Sıra No:</w:t>
            </w:r>
          </w:p>
        </w:tc>
        <w:tc>
          <w:tcPr>
            <w:tcW w:w="3504" w:type="dxa"/>
            <w:shd w:val="clear" w:color="000000" w:fill="auto"/>
          </w:tcPr>
          <w:p w14:paraId="02E2E453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Malzemenin Cinsi</w:t>
            </w:r>
          </w:p>
        </w:tc>
        <w:tc>
          <w:tcPr>
            <w:tcW w:w="1098" w:type="dxa"/>
            <w:shd w:val="clear" w:color="000000" w:fill="auto"/>
          </w:tcPr>
          <w:p w14:paraId="555DE319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Miktarı</w:t>
            </w:r>
          </w:p>
        </w:tc>
        <w:tc>
          <w:tcPr>
            <w:tcW w:w="1937" w:type="dxa"/>
            <w:shd w:val="clear" w:color="000000" w:fill="auto"/>
          </w:tcPr>
          <w:p w14:paraId="0DDE109A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Malzemenin Nitelikleri</w:t>
            </w:r>
          </w:p>
        </w:tc>
        <w:tc>
          <w:tcPr>
            <w:tcW w:w="1930" w:type="dxa"/>
            <w:shd w:val="clear" w:color="000000" w:fill="auto"/>
          </w:tcPr>
          <w:p w14:paraId="1B2F983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gramStart"/>
            <w:r w:rsidRPr="00D37511">
              <w:rPr>
                <w:rFonts w:ascii="Times New Roman" w:hAnsi="Times New Roman"/>
                <w:b/>
                <w:sz w:val="24"/>
                <w:szCs w:val="24"/>
              </w:rPr>
              <w:t>Muayenenin  Sonucu</w:t>
            </w:r>
            <w:proofErr w:type="gramEnd"/>
          </w:p>
        </w:tc>
      </w:tr>
      <w:tr w:rsidR="00A22A1E" w:rsidRPr="00D37511" w14:paraId="003E5B6C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2397B978" w14:textId="77777777" w:rsidR="00A22A1E" w:rsidRPr="00D37511" w:rsidRDefault="00A22A1E" w:rsidP="00A22A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04" w:type="dxa"/>
            <w:shd w:val="clear" w:color="000000" w:fill="auto"/>
          </w:tcPr>
          <w:p w14:paraId="0EB302F1" w14:textId="77777777" w:rsidR="00A22A1E" w:rsidRPr="00D37511" w:rsidRDefault="00A22A1E" w:rsidP="00A22A1E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98" w:type="dxa"/>
            <w:shd w:val="clear" w:color="000000" w:fill="auto"/>
          </w:tcPr>
          <w:p w14:paraId="0484A2E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6F6B53F5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0380D37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0E5BA1E3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7345FF1F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504" w:type="dxa"/>
            <w:shd w:val="clear" w:color="000000" w:fill="auto"/>
          </w:tcPr>
          <w:p w14:paraId="5F592DA4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98" w:type="dxa"/>
            <w:shd w:val="clear" w:color="000000" w:fill="auto"/>
          </w:tcPr>
          <w:p w14:paraId="7B38CBA9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4CE9FF7D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47FB4A3B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74E01217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6C5E3CE1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3504" w:type="dxa"/>
            <w:shd w:val="clear" w:color="000000" w:fill="auto"/>
          </w:tcPr>
          <w:p w14:paraId="76528583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1098" w:type="dxa"/>
            <w:shd w:val="clear" w:color="000000" w:fill="auto"/>
          </w:tcPr>
          <w:p w14:paraId="56D8E381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599CC1E0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6DC68B6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746E58D4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5322E46E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3504" w:type="dxa"/>
            <w:shd w:val="clear" w:color="000000" w:fill="auto"/>
          </w:tcPr>
          <w:p w14:paraId="7CA23556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1098" w:type="dxa"/>
            <w:shd w:val="clear" w:color="000000" w:fill="auto"/>
          </w:tcPr>
          <w:p w14:paraId="75E51B3A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71526AFE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01DF73E9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1A171C98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4852BD25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3504" w:type="dxa"/>
            <w:shd w:val="clear" w:color="000000" w:fill="auto"/>
          </w:tcPr>
          <w:p w14:paraId="292F1639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1098" w:type="dxa"/>
            <w:shd w:val="clear" w:color="000000" w:fill="auto"/>
          </w:tcPr>
          <w:p w14:paraId="0E74641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2231C3D1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6A31F87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2A1E" w:rsidRPr="00D37511" w14:paraId="1981647C" w14:textId="77777777" w:rsidTr="0023110B">
        <w:trPr>
          <w:trHeight w:val="269"/>
        </w:trPr>
        <w:tc>
          <w:tcPr>
            <w:tcW w:w="779" w:type="dxa"/>
            <w:shd w:val="clear" w:color="000000" w:fill="auto"/>
          </w:tcPr>
          <w:p w14:paraId="03B0C1BF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3504" w:type="dxa"/>
            <w:shd w:val="clear" w:color="000000" w:fill="auto"/>
          </w:tcPr>
          <w:p w14:paraId="2F057DA7" w14:textId="77777777" w:rsidR="00A22A1E" w:rsidRPr="00D37511" w:rsidRDefault="00A22A1E" w:rsidP="00A22A1E">
            <w:pPr>
              <w:jc w:val="both"/>
              <w:rPr>
                <w:rFonts w:ascii="Times New Roman" w:hAnsi="Times New Roman"/>
                <w:sz w:val="20"/>
              </w:rPr>
            </w:pPr>
          </w:p>
        </w:tc>
        <w:tc>
          <w:tcPr>
            <w:tcW w:w="1098" w:type="dxa"/>
            <w:shd w:val="clear" w:color="000000" w:fill="auto"/>
          </w:tcPr>
          <w:p w14:paraId="00B22B2A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7" w:type="dxa"/>
            <w:shd w:val="clear" w:color="000000" w:fill="auto"/>
          </w:tcPr>
          <w:p w14:paraId="4E2EA646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30" w:type="dxa"/>
            <w:shd w:val="clear" w:color="000000" w:fill="auto"/>
          </w:tcPr>
          <w:p w14:paraId="6EADB839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3F8B39B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470EEA85" w14:textId="77777777" w:rsidR="00A22A1E" w:rsidRPr="00D37511" w:rsidRDefault="00A22A1E" w:rsidP="00983466">
      <w:pPr>
        <w:overflowPunct w:val="0"/>
        <w:autoSpaceDE w:val="0"/>
        <w:autoSpaceDN w:val="0"/>
        <w:adjustRightInd w:val="0"/>
        <w:ind w:right="425"/>
        <w:jc w:val="both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Yukarıda belirtilen iş kapsamında alımı yapılan mal/malzemelerin, Komisyonumuzca yapılan incelemesinde kabul edilmesine engel teşkil edebilecek eksik, hata ve kusurun bulunmadığı, sonucun niteliklerine uygun olduğu tespit edilmiş olup bedelinin ödenmesinde sakınca bulunmamaktadır.</w:t>
      </w:r>
    </w:p>
    <w:p w14:paraId="2247C669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p w14:paraId="369378AC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…/…/…</w:t>
      </w:r>
    </w:p>
    <w:p w14:paraId="52891FBF" w14:textId="77777777" w:rsidR="00A22A1E" w:rsidRPr="00D37511" w:rsidRDefault="003F5E52" w:rsidP="003F5E52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imes New Roman" w:hAnsi="Times New Roman"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>Tarih</w:t>
      </w:r>
    </w:p>
    <w:p w14:paraId="7193C43E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hAnsi="Times New Roman"/>
          <w:sz w:val="24"/>
          <w:szCs w:val="24"/>
        </w:rPr>
      </w:pPr>
    </w:p>
    <w:tbl>
      <w:tblPr>
        <w:tblStyle w:val="TabloKlavuzu1"/>
        <w:tblW w:w="0" w:type="auto"/>
        <w:tblInd w:w="38" w:type="dxa"/>
        <w:tblLook w:val="04A0" w:firstRow="1" w:lastRow="0" w:firstColumn="1" w:lastColumn="0" w:noHBand="0" w:noVBand="1"/>
      </w:tblPr>
      <w:tblGrid>
        <w:gridCol w:w="3070"/>
        <w:gridCol w:w="3070"/>
        <w:gridCol w:w="3070"/>
      </w:tblGrid>
      <w:tr w:rsidR="00A22A1E" w:rsidRPr="00D37511" w14:paraId="126CBE6D" w14:textId="77777777" w:rsidTr="0023110B">
        <w:tc>
          <w:tcPr>
            <w:tcW w:w="3070" w:type="dxa"/>
            <w:shd w:val="clear" w:color="auto" w:fill="FFFFFF" w:themeFill="background1"/>
          </w:tcPr>
          <w:p w14:paraId="4CDC60E7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Üye (Ad Soyad)</w:t>
            </w:r>
          </w:p>
        </w:tc>
        <w:tc>
          <w:tcPr>
            <w:tcW w:w="3070" w:type="dxa"/>
            <w:shd w:val="clear" w:color="auto" w:fill="FFFFFF" w:themeFill="background1"/>
          </w:tcPr>
          <w:p w14:paraId="3D7E6ACA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Üye (Ad Soyad)</w:t>
            </w:r>
          </w:p>
        </w:tc>
        <w:tc>
          <w:tcPr>
            <w:tcW w:w="3070" w:type="dxa"/>
            <w:shd w:val="clear" w:color="auto" w:fill="FFFFFF" w:themeFill="background1"/>
          </w:tcPr>
          <w:p w14:paraId="35D39E4D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Üye (Ad Soyad)</w:t>
            </w:r>
          </w:p>
        </w:tc>
      </w:tr>
      <w:tr w:rsidR="00A22A1E" w:rsidRPr="00D37511" w14:paraId="1C761687" w14:textId="77777777" w:rsidTr="0023110B">
        <w:trPr>
          <w:trHeight w:val="820"/>
        </w:trPr>
        <w:tc>
          <w:tcPr>
            <w:tcW w:w="3070" w:type="dxa"/>
            <w:shd w:val="clear" w:color="auto" w:fill="FFFFFF" w:themeFill="background1"/>
          </w:tcPr>
          <w:p w14:paraId="70D215E4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9EB1CE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İmza</w:t>
            </w:r>
          </w:p>
        </w:tc>
        <w:tc>
          <w:tcPr>
            <w:tcW w:w="3070" w:type="dxa"/>
            <w:shd w:val="clear" w:color="auto" w:fill="FFFFFF" w:themeFill="background1"/>
          </w:tcPr>
          <w:p w14:paraId="51180DEB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2DAC14C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İmza</w:t>
            </w:r>
          </w:p>
        </w:tc>
        <w:tc>
          <w:tcPr>
            <w:tcW w:w="3070" w:type="dxa"/>
            <w:shd w:val="clear" w:color="auto" w:fill="FFFFFF" w:themeFill="background1"/>
          </w:tcPr>
          <w:p w14:paraId="3D363AAE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75F648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İmza</w:t>
            </w:r>
          </w:p>
        </w:tc>
      </w:tr>
      <w:tr w:rsidR="00A22A1E" w:rsidRPr="00D37511" w14:paraId="1702EBDC" w14:textId="77777777" w:rsidTr="0023110B">
        <w:tc>
          <w:tcPr>
            <w:tcW w:w="3070" w:type="dxa"/>
            <w:shd w:val="clear" w:color="auto" w:fill="FFFFFF" w:themeFill="background1"/>
          </w:tcPr>
          <w:p w14:paraId="794B01DF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Unvan</w:t>
            </w:r>
          </w:p>
        </w:tc>
        <w:tc>
          <w:tcPr>
            <w:tcW w:w="3070" w:type="dxa"/>
            <w:shd w:val="clear" w:color="auto" w:fill="FFFFFF" w:themeFill="background1"/>
          </w:tcPr>
          <w:p w14:paraId="4D93B721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 xml:space="preserve">Unvan </w:t>
            </w:r>
          </w:p>
        </w:tc>
        <w:tc>
          <w:tcPr>
            <w:tcW w:w="3070" w:type="dxa"/>
            <w:shd w:val="clear" w:color="auto" w:fill="FFFFFF" w:themeFill="background1"/>
          </w:tcPr>
          <w:p w14:paraId="36E55537" w14:textId="77777777" w:rsidR="00A22A1E" w:rsidRPr="00D37511" w:rsidRDefault="00A22A1E" w:rsidP="00A22A1E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37511">
              <w:rPr>
                <w:rFonts w:ascii="Times New Roman" w:hAnsi="Times New Roman"/>
                <w:sz w:val="24"/>
                <w:szCs w:val="24"/>
              </w:rPr>
              <w:t>Unvan</w:t>
            </w:r>
          </w:p>
        </w:tc>
      </w:tr>
    </w:tbl>
    <w:p w14:paraId="661F1855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sz w:val="24"/>
          <w:szCs w:val="24"/>
        </w:rPr>
      </w:pPr>
    </w:p>
    <w:p w14:paraId="51F564AC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sz w:val="24"/>
          <w:szCs w:val="24"/>
        </w:rPr>
      </w:pPr>
    </w:p>
    <w:p w14:paraId="4E23F49F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b/>
          <w:sz w:val="24"/>
          <w:szCs w:val="24"/>
        </w:rPr>
      </w:pPr>
      <w:r w:rsidRPr="00D37511">
        <w:rPr>
          <w:rFonts w:ascii="Times New Roman" w:hAnsi="Times New Roman"/>
          <w:sz w:val="24"/>
          <w:szCs w:val="24"/>
        </w:rPr>
        <w:tab/>
      </w:r>
      <w:r w:rsidRPr="00D37511">
        <w:rPr>
          <w:rFonts w:ascii="Times New Roman" w:hAnsi="Times New Roman"/>
          <w:sz w:val="24"/>
          <w:szCs w:val="24"/>
        </w:rPr>
        <w:tab/>
      </w:r>
      <w:r w:rsidRPr="00D37511">
        <w:rPr>
          <w:rFonts w:ascii="Times New Roman" w:hAnsi="Times New Roman"/>
          <w:sz w:val="24"/>
          <w:szCs w:val="24"/>
        </w:rPr>
        <w:tab/>
      </w:r>
      <w:r w:rsidRPr="00D37511">
        <w:rPr>
          <w:rFonts w:ascii="Times New Roman" w:hAnsi="Times New Roman"/>
          <w:sz w:val="24"/>
          <w:szCs w:val="24"/>
        </w:rPr>
        <w:tab/>
        <w:t xml:space="preserve">  </w:t>
      </w:r>
      <w:r w:rsidRPr="00D37511">
        <w:rPr>
          <w:rFonts w:ascii="Times New Roman" w:hAnsi="Times New Roman"/>
          <w:sz w:val="24"/>
          <w:szCs w:val="24"/>
        </w:rPr>
        <w:tab/>
      </w:r>
      <w:r w:rsidRPr="00D37511">
        <w:rPr>
          <w:rFonts w:ascii="Times New Roman" w:hAnsi="Times New Roman"/>
          <w:sz w:val="24"/>
          <w:szCs w:val="24"/>
        </w:rPr>
        <w:tab/>
        <w:t xml:space="preserve"> </w:t>
      </w:r>
      <w:r w:rsidRPr="00D37511">
        <w:rPr>
          <w:rFonts w:ascii="Times New Roman" w:hAnsi="Times New Roman"/>
          <w:b/>
          <w:sz w:val="24"/>
          <w:szCs w:val="24"/>
        </w:rPr>
        <w:t>…/…/…</w:t>
      </w:r>
    </w:p>
    <w:p w14:paraId="546C654E" w14:textId="77777777" w:rsidR="00A22A1E" w:rsidRPr="00D37511" w:rsidRDefault="00A22A1E" w:rsidP="00A22A1E">
      <w:pPr>
        <w:tabs>
          <w:tab w:val="left" w:pos="4002"/>
        </w:tabs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b/>
          <w:sz w:val="24"/>
          <w:szCs w:val="24"/>
        </w:rPr>
      </w:pPr>
      <w:r w:rsidRPr="00D37511">
        <w:rPr>
          <w:rFonts w:ascii="Times New Roman" w:hAnsi="Times New Roman"/>
          <w:b/>
          <w:sz w:val="24"/>
          <w:szCs w:val="24"/>
        </w:rPr>
        <w:tab/>
        <w:t xml:space="preserve">      OLUR</w:t>
      </w:r>
    </w:p>
    <w:p w14:paraId="5D77509A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b/>
          <w:sz w:val="24"/>
          <w:szCs w:val="24"/>
        </w:rPr>
      </w:pPr>
    </w:p>
    <w:p w14:paraId="455C1A08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jc w:val="center"/>
        <w:textAlignment w:val="baseline"/>
        <w:rPr>
          <w:rFonts w:ascii="Times New Roman" w:hAnsi="Times New Roman"/>
          <w:b/>
          <w:sz w:val="24"/>
          <w:szCs w:val="24"/>
        </w:rPr>
      </w:pPr>
      <w:r w:rsidRPr="00D37511">
        <w:rPr>
          <w:rFonts w:ascii="Times New Roman" w:hAnsi="Times New Roman"/>
          <w:b/>
          <w:sz w:val="24"/>
          <w:szCs w:val="24"/>
        </w:rPr>
        <w:t>(Harcama Yetkilisi)</w:t>
      </w:r>
    </w:p>
    <w:p w14:paraId="795F88EF" w14:textId="77777777" w:rsidR="00A22A1E" w:rsidRPr="00D37511" w:rsidRDefault="00A22A1E" w:rsidP="00A22A1E">
      <w:pPr>
        <w:overflowPunct w:val="0"/>
        <w:autoSpaceDE w:val="0"/>
        <w:autoSpaceDN w:val="0"/>
        <w:adjustRightInd w:val="0"/>
        <w:textAlignment w:val="baseline"/>
        <w:rPr>
          <w:rFonts w:ascii="Times New Roman" w:hAnsi="Times New Roman"/>
          <w:sz w:val="24"/>
          <w:szCs w:val="24"/>
        </w:rPr>
      </w:pPr>
    </w:p>
    <w:p w14:paraId="61152578" w14:textId="77777777" w:rsidR="00604534" w:rsidRPr="00D37511" w:rsidRDefault="00604534" w:rsidP="00A602B5">
      <w:pPr>
        <w:rPr>
          <w:rFonts w:ascii="Times New Roman" w:hAnsi="Times New Roman"/>
        </w:rPr>
      </w:pPr>
    </w:p>
    <w:sectPr w:rsidR="00604534" w:rsidRPr="00D37511" w:rsidSect="0007216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52" w:right="991" w:bottom="241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89FBA" w14:textId="77777777" w:rsidR="00907450" w:rsidRDefault="00907450" w:rsidP="00151E02">
      <w:r>
        <w:separator/>
      </w:r>
    </w:p>
  </w:endnote>
  <w:endnote w:type="continuationSeparator" w:id="0">
    <w:p w14:paraId="48770AB4" w14:textId="77777777" w:rsidR="00907450" w:rsidRDefault="00907450" w:rsidP="0015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Zapf_Humanist">
    <w:altName w:val="Times New Roman"/>
    <w:panose1 w:val="00000000000000000000"/>
    <w:charset w:val="C8"/>
    <w:family w:val="roman"/>
    <w:notTrueType/>
    <w:pitch w:val="variable"/>
    <w:sig w:usb0="00000001" w:usb1="00000000" w:usb2="00000000" w:usb3="00000000" w:csb0="0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61AAB" w14:textId="77777777" w:rsidR="00B71D0E" w:rsidRDefault="00B71D0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5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7C5DBA" w:rsidRPr="003F59FC" w14:paraId="7D6A5414" w14:textId="77777777" w:rsidTr="00E331BC">
      <w:trPr>
        <w:trHeight w:val="747"/>
      </w:trPr>
      <w:tc>
        <w:tcPr>
          <w:tcW w:w="3119" w:type="dxa"/>
          <w:shd w:val="clear" w:color="auto" w:fill="auto"/>
        </w:tcPr>
        <w:p w14:paraId="78F7758E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 w:rsidRPr="003F59FC">
            <w:rPr>
              <w:rFonts w:ascii="Times New Roman" w:hAnsi="Times New Roman"/>
            </w:rPr>
            <w:t>HAZIRLAYAN</w:t>
          </w:r>
        </w:p>
        <w:p w14:paraId="4865C4F7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</w:p>
        <w:p w14:paraId="034225A8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</w:p>
        <w:p w14:paraId="1BAB3D0E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1351FD36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 w:rsidRPr="003F59FC">
            <w:rPr>
              <w:rFonts w:ascii="Times New Roman" w:hAnsi="Times New Roman"/>
            </w:rPr>
            <w:t>KONTROL EDEN</w:t>
          </w:r>
        </w:p>
      </w:tc>
      <w:tc>
        <w:tcPr>
          <w:tcW w:w="3118" w:type="dxa"/>
          <w:shd w:val="clear" w:color="auto" w:fill="auto"/>
        </w:tcPr>
        <w:p w14:paraId="4B6BB0CC" w14:textId="77777777" w:rsidR="007C5DBA" w:rsidRPr="003F59FC" w:rsidRDefault="007C5DBA" w:rsidP="007C5DBA">
          <w:pPr>
            <w:tabs>
              <w:tab w:val="center" w:pos="4536"/>
              <w:tab w:val="right" w:pos="9072"/>
            </w:tabs>
            <w:jc w:val="center"/>
            <w:rPr>
              <w:rFonts w:ascii="Times New Roman" w:hAnsi="Times New Roman"/>
            </w:rPr>
          </w:pPr>
          <w:r w:rsidRPr="003F59FC">
            <w:rPr>
              <w:rFonts w:ascii="Times New Roman" w:hAnsi="Times New Roman"/>
            </w:rPr>
            <w:t>ONAYLAYAN</w:t>
          </w:r>
        </w:p>
      </w:tc>
    </w:tr>
  </w:tbl>
  <w:p w14:paraId="378E1064" w14:textId="77777777" w:rsidR="007C5DBA" w:rsidRDefault="007C5DBA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B1D36" w14:textId="77777777" w:rsidR="00B71D0E" w:rsidRDefault="00B71D0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F86A3" w14:textId="77777777" w:rsidR="00907450" w:rsidRDefault="00907450" w:rsidP="00151E02">
      <w:r>
        <w:separator/>
      </w:r>
    </w:p>
  </w:footnote>
  <w:footnote w:type="continuationSeparator" w:id="0">
    <w:p w14:paraId="09361996" w14:textId="77777777" w:rsidR="00907450" w:rsidRDefault="00907450" w:rsidP="00151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C37FC" w14:textId="77777777" w:rsidR="00B71D0E" w:rsidRDefault="00B71D0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865"/>
      <w:gridCol w:w="1701"/>
      <w:gridCol w:w="1276"/>
    </w:tblGrid>
    <w:tr w:rsidR="00604534" w:rsidRPr="00151E02" w14:paraId="1640E771" w14:textId="77777777" w:rsidTr="00D37511">
      <w:trPr>
        <w:trHeight w:val="276"/>
      </w:trPr>
      <w:tc>
        <w:tcPr>
          <w:tcW w:w="1656" w:type="dxa"/>
          <w:vMerge w:val="restart"/>
          <w:vAlign w:val="center"/>
        </w:tcPr>
        <w:p w14:paraId="71C74507" w14:textId="77777777" w:rsidR="00604534" w:rsidRPr="00FD0360" w:rsidRDefault="00D7236D" w:rsidP="00FD0360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</w:rPr>
            <w:drawing>
              <wp:inline distT="0" distB="0" distL="0" distR="0" wp14:anchorId="0E166FCC" wp14:editId="0DCB8D20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esim 2" descr="Batman Üniversitesi için 19 fikir | batman, turizm, sosyal bilimler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65" w:type="dxa"/>
          <w:vMerge w:val="restart"/>
          <w:vAlign w:val="center"/>
        </w:tcPr>
        <w:p w14:paraId="04B01FFF" w14:textId="77777777" w:rsidR="00604534" w:rsidRPr="00690217" w:rsidRDefault="00D7236D" w:rsidP="00FD0360">
          <w:pPr>
            <w:pStyle w:val="stBilgi"/>
            <w:jc w:val="center"/>
            <w:rPr>
              <w:rFonts w:ascii="Arial" w:hAnsi="Arial" w:cs="Arial"/>
              <w:b/>
              <w:sz w:val="20"/>
            </w:rPr>
          </w:pPr>
          <w:r>
            <w:rPr>
              <w:rFonts w:ascii="Arial" w:hAnsi="Arial" w:cs="Arial"/>
              <w:b/>
              <w:sz w:val="20"/>
            </w:rPr>
            <w:t>BATMAN</w:t>
          </w:r>
          <w:r w:rsidR="00A22A1E" w:rsidRPr="00690217">
            <w:rPr>
              <w:rFonts w:ascii="Arial" w:hAnsi="Arial" w:cs="Arial"/>
              <w:b/>
              <w:sz w:val="20"/>
            </w:rPr>
            <w:t xml:space="preserve"> ÜNİVERSİTESİ</w:t>
          </w:r>
        </w:p>
        <w:p w14:paraId="73C83640" w14:textId="77777777" w:rsidR="00A22A1E" w:rsidRDefault="00A22A1E" w:rsidP="00FD0360">
          <w:pPr>
            <w:pStyle w:val="stBilgi"/>
            <w:jc w:val="center"/>
            <w:rPr>
              <w:rFonts w:ascii="Arial" w:hAnsi="Arial" w:cs="Arial"/>
              <w:b/>
              <w:sz w:val="20"/>
            </w:rPr>
          </w:pPr>
          <w:r w:rsidRPr="00690217">
            <w:rPr>
              <w:rFonts w:ascii="Arial" w:hAnsi="Arial" w:cs="Arial"/>
              <w:b/>
              <w:sz w:val="20"/>
            </w:rPr>
            <w:t>……………………</w:t>
          </w:r>
          <w:proofErr w:type="gramStart"/>
          <w:r w:rsidRPr="00690217">
            <w:rPr>
              <w:rFonts w:ascii="Arial" w:hAnsi="Arial" w:cs="Arial"/>
              <w:b/>
              <w:sz w:val="20"/>
            </w:rPr>
            <w:t>…(</w:t>
          </w:r>
          <w:proofErr w:type="gramEnd"/>
          <w:r w:rsidRPr="00690217">
            <w:rPr>
              <w:rFonts w:ascii="Arial" w:hAnsi="Arial" w:cs="Arial"/>
              <w:b/>
              <w:sz w:val="20"/>
            </w:rPr>
            <w:t>Harcama Birimi)</w:t>
          </w:r>
        </w:p>
        <w:p w14:paraId="62D6336D" w14:textId="77777777" w:rsidR="00690217" w:rsidRPr="00690217" w:rsidRDefault="00690217" w:rsidP="00FD0360">
          <w:pPr>
            <w:pStyle w:val="stBilgi"/>
            <w:jc w:val="center"/>
            <w:rPr>
              <w:rFonts w:ascii="Arial" w:hAnsi="Arial" w:cs="Arial"/>
              <w:b/>
              <w:sz w:val="20"/>
            </w:rPr>
          </w:pPr>
        </w:p>
        <w:p w14:paraId="4E7FD84E" w14:textId="2BF30D9A" w:rsidR="00A22A1E" w:rsidRPr="00FD0360" w:rsidRDefault="00A22A1E" w:rsidP="00FD0360">
          <w:pPr>
            <w:pStyle w:val="stBilgi"/>
            <w:jc w:val="center"/>
            <w:rPr>
              <w:rFonts w:ascii="Arial" w:hAnsi="Arial" w:cs="Arial"/>
              <w:b/>
            </w:rPr>
          </w:pPr>
          <w:r w:rsidRPr="00690217">
            <w:rPr>
              <w:rFonts w:ascii="Arial" w:hAnsi="Arial" w:cs="Arial"/>
              <w:b/>
              <w:sz w:val="20"/>
            </w:rPr>
            <w:t>MUAY</w:t>
          </w:r>
          <w:r w:rsidR="00B71D0E">
            <w:rPr>
              <w:rFonts w:ascii="Arial" w:hAnsi="Arial" w:cs="Arial"/>
              <w:b/>
              <w:sz w:val="20"/>
            </w:rPr>
            <w:t>E</w:t>
          </w:r>
          <w:r w:rsidRPr="00690217">
            <w:rPr>
              <w:rFonts w:ascii="Arial" w:hAnsi="Arial" w:cs="Arial"/>
              <w:b/>
              <w:sz w:val="20"/>
            </w:rPr>
            <w:t>NE VE KABUL KOMİSYONU TUTANAĞI</w:t>
          </w:r>
        </w:p>
      </w:tc>
      <w:tc>
        <w:tcPr>
          <w:tcW w:w="1701" w:type="dxa"/>
          <w:vAlign w:val="center"/>
        </w:tcPr>
        <w:p w14:paraId="1999FDE8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Doküman No</w:t>
          </w:r>
        </w:p>
      </w:tc>
      <w:tc>
        <w:tcPr>
          <w:tcW w:w="1276" w:type="dxa"/>
          <w:vAlign w:val="center"/>
        </w:tcPr>
        <w:p w14:paraId="43AE7164" w14:textId="0C0B6663" w:rsidR="00604534" w:rsidRPr="00983466" w:rsidRDefault="00983466" w:rsidP="00072166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FR-327</w:t>
          </w:r>
        </w:p>
      </w:tc>
    </w:tr>
    <w:tr w:rsidR="00604534" w:rsidRPr="00151E02" w14:paraId="0F40BD7C" w14:textId="77777777" w:rsidTr="00D37511">
      <w:trPr>
        <w:trHeight w:val="276"/>
      </w:trPr>
      <w:tc>
        <w:tcPr>
          <w:tcW w:w="1656" w:type="dxa"/>
          <w:vMerge/>
          <w:vAlign w:val="center"/>
        </w:tcPr>
        <w:p w14:paraId="52FB92EC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4865" w:type="dxa"/>
          <w:vMerge/>
          <w:vAlign w:val="center"/>
        </w:tcPr>
        <w:p w14:paraId="18403C68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01" w:type="dxa"/>
          <w:vAlign w:val="center"/>
        </w:tcPr>
        <w:p w14:paraId="735A1EFF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İlk Yayın Tarihi</w:t>
          </w:r>
        </w:p>
      </w:tc>
      <w:tc>
        <w:tcPr>
          <w:tcW w:w="1276" w:type="dxa"/>
          <w:vAlign w:val="center"/>
        </w:tcPr>
        <w:p w14:paraId="636405D6" w14:textId="166DAB17" w:rsidR="00604534" w:rsidRPr="00983466" w:rsidRDefault="00983466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10.01.2022</w:t>
          </w:r>
        </w:p>
      </w:tc>
    </w:tr>
    <w:tr w:rsidR="00604534" w:rsidRPr="00151E02" w14:paraId="6DD919D2" w14:textId="77777777" w:rsidTr="00D37511">
      <w:trPr>
        <w:trHeight w:val="276"/>
      </w:trPr>
      <w:tc>
        <w:tcPr>
          <w:tcW w:w="1656" w:type="dxa"/>
          <w:vMerge/>
          <w:vAlign w:val="center"/>
        </w:tcPr>
        <w:p w14:paraId="41B1F040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4865" w:type="dxa"/>
          <w:vMerge/>
          <w:vAlign w:val="center"/>
        </w:tcPr>
        <w:p w14:paraId="625A958C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01" w:type="dxa"/>
          <w:vAlign w:val="center"/>
        </w:tcPr>
        <w:p w14:paraId="482814F1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Revizyon Tarihi</w:t>
          </w:r>
        </w:p>
      </w:tc>
      <w:tc>
        <w:tcPr>
          <w:tcW w:w="1276" w:type="dxa"/>
          <w:vAlign w:val="center"/>
        </w:tcPr>
        <w:p w14:paraId="44B84FC5" w14:textId="77777777" w:rsidR="00604534" w:rsidRPr="00983466" w:rsidRDefault="00604534" w:rsidP="003C401D">
          <w:pPr>
            <w:pStyle w:val="stBilgi"/>
            <w:rPr>
              <w:rFonts w:ascii="Times New Roman" w:hAnsi="Times New Roman"/>
              <w:sz w:val="20"/>
            </w:rPr>
          </w:pPr>
        </w:p>
      </w:tc>
    </w:tr>
    <w:tr w:rsidR="00604534" w:rsidRPr="00151E02" w14:paraId="665E8F39" w14:textId="77777777" w:rsidTr="00D37511">
      <w:trPr>
        <w:trHeight w:val="276"/>
      </w:trPr>
      <w:tc>
        <w:tcPr>
          <w:tcW w:w="1656" w:type="dxa"/>
          <w:vMerge/>
          <w:vAlign w:val="center"/>
        </w:tcPr>
        <w:p w14:paraId="3CC084A6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4865" w:type="dxa"/>
          <w:vMerge/>
          <w:vAlign w:val="center"/>
        </w:tcPr>
        <w:p w14:paraId="40ADBBC8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01" w:type="dxa"/>
          <w:vAlign w:val="center"/>
        </w:tcPr>
        <w:p w14:paraId="6409BB93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Revizyon No</w:t>
          </w:r>
        </w:p>
      </w:tc>
      <w:tc>
        <w:tcPr>
          <w:tcW w:w="1276" w:type="dxa"/>
          <w:vAlign w:val="center"/>
        </w:tcPr>
        <w:p w14:paraId="646DE106" w14:textId="7DEE0788" w:rsidR="00604534" w:rsidRPr="00983466" w:rsidRDefault="00983466" w:rsidP="00D31351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00</w:t>
          </w:r>
        </w:p>
      </w:tc>
    </w:tr>
    <w:tr w:rsidR="00604534" w:rsidRPr="00151E02" w14:paraId="7E1CE0E5" w14:textId="77777777" w:rsidTr="00D37511">
      <w:trPr>
        <w:trHeight w:val="276"/>
      </w:trPr>
      <w:tc>
        <w:tcPr>
          <w:tcW w:w="1656" w:type="dxa"/>
          <w:vMerge/>
          <w:vAlign w:val="center"/>
        </w:tcPr>
        <w:p w14:paraId="54A97B10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4865" w:type="dxa"/>
          <w:vMerge/>
          <w:vAlign w:val="center"/>
        </w:tcPr>
        <w:p w14:paraId="04E2EA3C" w14:textId="77777777" w:rsidR="00604534" w:rsidRPr="00FD0360" w:rsidRDefault="00604534" w:rsidP="00FD0360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1701" w:type="dxa"/>
          <w:vAlign w:val="center"/>
        </w:tcPr>
        <w:p w14:paraId="1040B5F9" w14:textId="77777777" w:rsidR="00604534" w:rsidRPr="00983466" w:rsidRDefault="00604534" w:rsidP="00151E02">
          <w:pPr>
            <w:pStyle w:val="stBilgi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Sayfa</w:t>
          </w:r>
        </w:p>
      </w:tc>
      <w:tc>
        <w:tcPr>
          <w:tcW w:w="1276" w:type="dxa"/>
          <w:vAlign w:val="center"/>
        </w:tcPr>
        <w:p w14:paraId="1D91D173" w14:textId="6AFEBF51" w:rsidR="00604534" w:rsidRPr="00983466" w:rsidRDefault="00983466" w:rsidP="00983466">
          <w:pPr>
            <w:pStyle w:val="stBilgi"/>
            <w:ind w:right="282"/>
            <w:rPr>
              <w:rFonts w:ascii="Times New Roman" w:hAnsi="Times New Roman"/>
              <w:sz w:val="20"/>
            </w:rPr>
          </w:pPr>
          <w:r w:rsidRPr="00983466">
            <w:rPr>
              <w:rFonts w:ascii="Times New Roman" w:hAnsi="Times New Roman"/>
              <w:sz w:val="20"/>
            </w:rPr>
            <w:t>1/1</w:t>
          </w:r>
        </w:p>
      </w:tc>
    </w:tr>
  </w:tbl>
  <w:p w14:paraId="34ECB345" w14:textId="77777777" w:rsidR="00604534" w:rsidRDefault="0060453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51327" w14:textId="77777777" w:rsidR="00B71D0E" w:rsidRDefault="00B71D0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754DE"/>
    <w:multiLevelType w:val="hybridMultilevel"/>
    <w:tmpl w:val="2AB26D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31C7D"/>
    <w:multiLevelType w:val="hybridMultilevel"/>
    <w:tmpl w:val="402413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07FD4"/>
    <w:multiLevelType w:val="hybridMultilevel"/>
    <w:tmpl w:val="653ABD3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117A0"/>
    <w:multiLevelType w:val="hybridMultilevel"/>
    <w:tmpl w:val="0B4822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C2BB8"/>
    <w:multiLevelType w:val="hybridMultilevel"/>
    <w:tmpl w:val="BC2EDE7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0D596F"/>
    <w:multiLevelType w:val="hybridMultilevel"/>
    <w:tmpl w:val="78D8512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37A4B"/>
    <w:multiLevelType w:val="hybridMultilevel"/>
    <w:tmpl w:val="D81E8B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QwszQ1MzWwNLNQ0lEKTi0uzszPAykwrAUAh6KV8ywAAAA="/>
  </w:docVars>
  <w:rsids>
    <w:rsidRoot w:val="00151E02"/>
    <w:rsid w:val="00017F56"/>
    <w:rsid w:val="00046A47"/>
    <w:rsid w:val="00072166"/>
    <w:rsid w:val="000B0099"/>
    <w:rsid w:val="000B3E78"/>
    <w:rsid w:val="000C4462"/>
    <w:rsid w:val="000C5A83"/>
    <w:rsid w:val="0010363D"/>
    <w:rsid w:val="001121DC"/>
    <w:rsid w:val="00117A0F"/>
    <w:rsid w:val="001278FC"/>
    <w:rsid w:val="00140C73"/>
    <w:rsid w:val="00145251"/>
    <w:rsid w:val="00151819"/>
    <w:rsid w:val="00151E02"/>
    <w:rsid w:val="00153940"/>
    <w:rsid w:val="0019333E"/>
    <w:rsid w:val="001A083C"/>
    <w:rsid w:val="001B0321"/>
    <w:rsid w:val="001C0151"/>
    <w:rsid w:val="001C50E8"/>
    <w:rsid w:val="001D256F"/>
    <w:rsid w:val="001D4236"/>
    <w:rsid w:val="001E6B07"/>
    <w:rsid w:val="001F190E"/>
    <w:rsid w:val="002046AD"/>
    <w:rsid w:val="00216320"/>
    <w:rsid w:val="00224F82"/>
    <w:rsid w:val="002423BD"/>
    <w:rsid w:val="00257438"/>
    <w:rsid w:val="0026328A"/>
    <w:rsid w:val="00267AC4"/>
    <w:rsid w:val="002802DE"/>
    <w:rsid w:val="002A1355"/>
    <w:rsid w:val="002A7606"/>
    <w:rsid w:val="002B3B60"/>
    <w:rsid w:val="002B7ED8"/>
    <w:rsid w:val="002D5111"/>
    <w:rsid w:val="00331B68"/>
    <w:rsid w:val="00332AAF"/>
    <w:rsid w:val="00354D0C"/>
    <w:rsid w:val="00357BBA"/>
    <w:rsid w:val="003612D6"/>
    <w:rsid w:val="00370A00"/>
    <w:rsid w:val="0037412B"/>
    <w:rsid w:val="003801D9"/>
    <w:rsid w:val="00397C35"/>
    <w:rsid w:val="003C401D"/>
    <w:rsid w:val="003F5E52"/>
    <w:rsid w:val="00402CB5"/>
    <w:rsid w:val="004055ED"/>
    <w:rsid w:val="00412F98"/>
    <w:rsid w:val="00416C2E"/>
    <w:rsid w:val="00423CFF"/>
    <w:rsid w:val="00424C2B"/>
    <w:rsid w:val="00426019"/>
    <w:rsid w:val="00452E66"/>
    <w:rsid w:val="00483FA4"/>
    <w:rsid w:val="00497A3B"/>
    <w:rsid w:val="004A068B"/>
    <w:rsid w:val="004A1334"/>
    <w:rsid w:val="004B39FE"/>
    <w:rsid w:val="004D6456"/>
    <w:rsid w:val="00500505"/>
    <w:rsid w:val="00525A21"/>
    <w:rsid w:val="00537C12"/>
    <w:rsid w:val="00550390"/>
    <w:rsid w:val="00563EA1"/>
    <w:rsid w:val="00570019"/>
    <w:rsid w:val="0058677E"/>
    <w:rsid w:val="00594E14"/>
    <w:rsid w:val="00596527"/>
    <w:rsid w:val="005A70E0"/>
    <w:rsid w:val="005B13C0"/>
    <w:rsid w:val="005D4281"/>
    <w:rsid w:val="005E047C"/>
    <w:rsid w:val="005E13DF"/>
    <w:rsid w:val="005E241B"/>
    <w:rsid w:val="005E44DC"/>
    <w:rsid w:val="00604534"/>
    <w:rsid w:val="00615E96"/>
    <w:rsid w:val="006245B8"/>
    <w:rsid w:val="00666341"/>
    <w:rsid w:val="00690217"/>
    <w:rsid w:val="00696C61"/>
    <w:rsid w:val="006A32EE"/>
    <w:rsid w:val="006A37EF"/>
    <w:rsid w:val="006A6EED"/>
    <w:rsid w:val="006B1EF5"/>
    <w:rsid w:val="006C0D4D"/>
    <w:rsid w:val="006E3BFF"/>
    <w:rsid w:val="006F1636"/>
    <w:rsid w:val="00707E8C"/>
    <w:rsid w:val="00745E2E"/>
    <w:rsid w:val="00762AD2"/>
    <w:rsid w:val="00765F57"/>
    <w:rsid w:val="007B2EA6"/>
    <w:rsid w:val="007C1F8F"/>
    <w:rsid w:val="007C5DBA"/>
    <w:rsid w:val="007C78DD"/>
    <w:rsid w:val="00802F66"/>
    <w:rsid w:val="0081110E"/>
    <w:rsid w:val="008534A3"/>
    <w:rsid w:val="00857CE2"/>
    <w:rsid w:val="008672B1"/>
    <w:rsid w:val="008B1253"/>
    <w:rsid w:val="008C77BD"/>
    <w:rsid w:val="008E6E57"/>
    <w:rsid w:val="008F6760"/>
    <w:rsid w:val="00900B4A"/>
    <w:rsid w:val="00907450"/>
    <w:rsid w:val="00911B11"/>
    <w:rsid w:val="00912AD7"/>
    <w:rsid w:val="00915AB8"/>
    <w:rsid w:val="00942EAD"/>
    <w:rsid w:val="0095519E"/>
    <w:rsid w:val="00957AEB"/>
    <w:rsid w:val="0096150D"/>
    <w:rsid w:val="00983466"/>
    <w:rsid w:val="009B0C14"/>
    <w:rsid w:val="009C1AF2"/>
    <w:rsid w:val="009C5BB9"/>
    <w:rsid w:val="00A22A1E"/>
    <w:rsid w:val="00A43ACD"/>
    <w:rsid w:val="00A4578C"/>
    <w:rsid w:val="00A51B1C"/>
    <w:rsid w:val="00A602B5"/>
    <w:rsid w:val="00A661D8"/>
    <w:rsid w:val="00A67D49"/>
    <w:rsid w:val="00A73707"/>
    <w:rsid w:val="00A80C27"/>
    <w:rsid w:val="00A84F78"/>
    <w:rsid w:val="00AB1D53"/>
    <w:rsid w:val="00AC07C6"/>
    <w:rsid w:val="00AC20A5"/>
    <w:rsid w:val="00AD0610"/>
    <w:rsid w:val="00AE10DA"/>
    <w:rsid w:val="00B011CC"/>
    <w:rsid w:val="00B0308A"/>
    <w:rsid w:val="00B074AF"/>
    <w:rsid w:val="00B156CB"/>
    <w:rsid w:val="00B309D6"/>
    <w:rsid w:val="00B3770B"/>
    <w:rsid w:val="00B57D76"/>
    <w:rsid w:val="00B71D0E"/>
    <w:rsid w:val="00BD00E6"/>
    <w:rsid w:val="00BD7EA2"/>
    <w:rsid w:val="00BE13DF"/>
    <w:rsid w:val="00BE70AB"/>
    <w:rsid w:val="00C0377D"/>
    <w:rsid w:val="00C077BF"/>
    <w:rsid w:val="00C07C9F"/>
    <w:rsid w:val="00C6059A"/>
    <w:rsid w:val="00C66299"/>
    <w:rsid w:val="00C92A00"/>
    <w:rsid w:val="00CC3003"/>
    <w:rsid w:val="00CF1220"/>
    <w:rsid w:val="00D003DC"/>
    <w:rsid w:val="00D23BE4"/>
    <w:rsid w:val="00D270B3"/>
    <w:rsid w:val="00D31351"/>
    <w:rsid w:val="00D34FE1"/>
    <w:rsid w:val="00D37511"/>
    <w:rsid w:val="00D72269"/>
    <w:rsid w:val="00D7236D"/>
    <w:rsid w:val="00D96904"/>
    <w:rsid w:val="00DB48CB"/>
    <w:rsid w:val="00DE6289"/>
    <w:rsid w:val="00DF59C5"/>
    <w:rsid w:val="00E11868"/>
    <w:rsid w:val="00E20249"/>
    <w:rsid w:val="00E52961"/>
    <w:rsid w:val="00E72754"/>
    <w:rsid w:val="00E81EC1"/>
    <w:rsid w:val="00E8579F"/>
    <w:rsid w:val="00EA5D4A"/>
    <w:rsid w:val="00EB2B5E"/>
    <w:rsid w:val="00EB2B92"/>
    <w:rsid w:val="00ED003F"/>
    <w:rsid w:val="00EE52B9"/>
    <w:rsid w:val="00EE6E83"/>
    <w:rsid w:val="00EF7109"/>
    <w:rsid w:val="00F12874"/>
    <w:rsid w:val="00F213C3"/>
    <w:rsid w:val="00F257FC"/>
    <w:rsid w:val="00F31DBD"/>
    <w:rsid w:val="00F6177F"/>
    <w:rsid w:val="00F71619"/>
    <w:rsid w:val="00F72B93"/>
    <w:rsid w:val="00FB6F83"/>
    <w:rsid w:val="00FD0360"/>
    <w:rsid w:val="00FE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82ACF60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AB8"/>
    <w:rPr>
      <w:rFonts w:ascii="Zapf_Humanist" w:eastAsia="Times New Roman" w:hAnsi="Zapf_Humanist"/>
      <w:sz w:val="22"/>
    </w:rPr>
  </w:style>
  <w:style w:type="paragraph" w:styleId="Balk1">
    <w:name w:val="heading 1"/>
    <w:basedOn w:val="Normal"/>
    <w:next w:val="Normal"/>
    <w:link w:val="Balk1Char"/>
    <w:uiPriority w:val="99"/>
    <w:qFormat/>
    <w:rsid w:val="00072166"/>
    <w:pPr>
      <w:keepNext/>
      <w:spacing w:after="120"/>
      <w:outlineLvl w:val="0"/>
    </w:pPr>
    <w:rPr>
      <w:rFonts w:ascii="Times New Roman" w:hAnsi="Times New Roman"/>
      <w:b/>
      <w:sz w:val="24"/>
    </w:rPr>
  </w:style>
  <w:style w:type="paragraph" w:styleId="Balk2">
    <w:name w:val="heading 2"/>
    <w:basedOn w:val="Normal"/>
    <w:next w:val="Normal"/>
    <w:link w:val="Balk2Char"/>
    <w:uiPriority w:val="99"/>
    <w:qFormat/>
    <w:rsid w:val="0007216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9"/>
    <w:qFormat/>
    <w:rsid w:val="00072166"/>
    <w:pPr>
      <w:keepNext/>
      <w:spacing w:before="240" w:after="60"/>
      <w:outlineLvl w:val="2"/>
    </w:pPr>
    <w:rPr>
      <w:rFonts w:ascii="Arial" w:hAnsi="Arial"/>
      <w:b/>
      <w:bCs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072166"/>
    <w:rPr>
      <w:rFonts w:ascii="Times New Roman" w:hAnsi="Times New Roman" w:cs="Times New Roman"/>
      <w:b/>
      <w:sz w:val="20"/>
      <w:szCs w:val="20"/>
      <w:lang w:eastAsia="tr-TR"/>
    </w:rPr>
  </w:style>
  <w:style w:type="character" w:customStyle="1" w:styleId="Balk2Char">
    <w:name w:val="Başlık 2 Char"/>
    <w:link w:val="Balk2"/>
    <w:uiPriority w:val="99"/>
    <w:locked/>
    <w:rsid w:val="00072166"/>
    <w:rPr>
      <w:rFonts w:ascii="Arial" w:hAnsi="Arial" w:cs="Arial"/>
      <w:b/>
      <w:bCs/>
      <w:i/>
      <w:iCs/>
      <w:snapToGrid w:val="0"/>
      <w:sz w:val="28"/>
      <w:szCs w:val="28"/>
      <w:lang w:eastAsia="tr-TR"/>
    </w:rPr>
  </w:style>
  <w:style w:type="character" w:customStyle="1" w:styleId="Balk3Char">
    <w:name w:val="Başlık 3 Char"/>
    <w:link w:val="Balk3"/>
    <w:uiPriority w:val="99"/>
    <w:locked/>
    <w:rsid w:val="00072166"/>
    <w:rPr>
      <w:rFonts w:ascii="Arial" w:hAnsi="Arial" w:cs="Times New Roman"/>
      <w:b/>
      <w:bCs/>
      <w:iCs/>
      <w:sz w:val="26"/>
      <w:szCs w:val="26"/>
    </w:rPr>
  </w:style>
  <w:style w:type="paragraph" w:styleId="stBilgi">
    <w:name w:val="header"/>
    <w:basedOn w:val="Normal"/>
    <w:link w:val="stBilgiChar"/>
    <w:uiPriority w:val="99"/>
    <w:rsid w:val="00151E0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locked/>
    <w:rsid w:val="00151E02"/>
    <w:rPr>
      <w:rFonts w:cs="Times New Roman"/>
    </w:rPr>
  </w:style>
  <w:style w:type="paragraph" w:styleId="AltBilgi">
    <w:name w:val="footer"/>
    <w:basedOn w:val="Normal"/>
    <w:link w:val="AltBilgiChar"/>
    <w:uiPriority w:val="99"/>
    <w:rsid w:val="00151E0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locked/>
    <w:rsid w:val="00151E02"/>
    <w:rPr>
      <w:rFonts w:cs="Times New Roman"/>
    </w:rPr>
  </w:style>
  <w:style w:type="table" w:styleId="TabloKlavuzu">
    <w:name w:val="Table Grid"/>
    <w:basedOn w:val="NormalTablo"/>
    <w:uiPriority w:val="99"/>
    <w:rsid w:val="00151E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rsid w:val="00151E0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151E02"/>
    <w:rPr>
      <w:rFonts w:ascii="Tahoma" w:hAnsi="Tahoma" w:cs="Tahoma"/>
      <w:sz w:val="16"/>
      <w:szCs w:val="16"/>
    </w:rPr>
  </w:style>
  <w:style w:type="paragraph" w:styleId="GvdeMetni">
    <w:name w:val="Body Text"/>
    <w:basedOn w:val="Normal"/>
    <w:link w:val="GvdeMetniChar"/>
    <w:uiPriority w:val="99"/>
    <w:rsid w:val="00072166"/>
    <w:rPr>
      <w:rFonts w:ascii="Times New Roman" w:hAnsi="Times New Roman"/>
      <w:sz w:val="28"/>
    </w:rPr>
  </w:style>
  <w:style w:type="character" w:customStyle="1" w:styleId="GvdeMetniChar">
    <w:name w:val="Gövde Metni Char"/>
    <w:link w:val="GvdeMetni"/>
    <w:uiPriority w:val="99"/>
    <w:locked/>
    <w:rsid w:val="00072166"/>
    <w:rPr>
      <w:rFonts w:ascii="Times New Roman" w:hAnsi="Times New Roman" w:cs="Times New Roman"/>
      <w:sz w:val="20"/>
      <w:szCs w:val="20"/>
      <w:lang w:eastAsia="tr-TR"/>
    </w:rPr>
  </w:style>
  <w:style w:type="character" w:styleId="Kpr">
    <w:name w:val="Hyperlink"/>
    <w:uiPriority w:val="99"/>
    <w:rsid w:val="00B156CB"/>
    <w:rPr>
      <w:rFonts w:cs="Times New Roman"/>
      <w:color w:val="0000FF"/>
      <w:u w:val="single"/>
    </w:rPr>
  </w:style>
  <w:style w:type="paragraph" w:styleId="ListeParagraf">
    <w:name w:val="List Paragraph"/>
    <w:basedOn w:val="Normal"/>
    <w:uiPriority w:val="99"/>
    <w:qFormat/>
    <w:rsid w:val="00A73707"/>
    <w:pPr>
      <w:ind w:left="720"/>
      <w:contextualSpacing/>
    </w:pPr>
  </w:style>
  <w:style w:type="table" w:customStyle="1" w:styleId="TabloKlavuzu1">
    <w:name w:val="Tablo Kılavuzu1"/>
    <w:basedOn w:val="NormalTablo"/>
    <w:next w:val="TabloKlavuzu"/>
    <w:uiPriority w:val="99"/>
    <w:rsid w:val="00A22A1E"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019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contrastegitim.com</dc:creator>
  <cp:lastModifiedBy>Safak Ozsarac</cp:lastModifiedBy>
  <cp:revision>8</cp:revision>
  <cp:lastPrinted>2014-04-09T12:12:00Z</cp:lastPrinted>
  <dcterms:created xsi:type="dcterms:W3CDTF">2021-12-30T07:57:00Z</dcterms:created>
  <dcterms:modified xsi:type="dcterms:W3CDTF">2022-01-10T06:53:00Z</dcterms:modified>
</cp:coreProperties>
</file>